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0D3" w:rsidRDefault="002A50D3" w:rsidP="002A50D3">
      <w:pPr>
        <w:pStyle w:val="FirstParagraph"/>
      </w:pPr>
      <w:r>
        <w:t>21.  March 22, 1710.</w:t>
      </w:r>
      <w:r>
        <w:rPr>
          <w:rStyle w:val="FootnoteReference"/>
        </w:rPr>
        <w:footnoteReference w:id="1"/>
      </w:r>
      <w:r>
        <w:t> 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1 recto]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age, den 22</w:t>
      </w:r>
      <w:r>
        <w:rPr>
          <w:rStyle w:val="FootnoteReference"/>
          <w:sz w:val="19"/>
          <w:szCs w:val="19"/>
        </w:rPr>
        <w:t>en</w:t>
      </w:r>
      <w:r>
        <w:rPr>
          <w:sz w:val="19"/>
          <w:szCs w:val="19"/>
        </w:rPr>
        <w:t xml:space="preserve"> maert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heb de eere gehad wel te ontfangen uEd[ele] aengename va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21 deser; waer bij het uEd[ele] belieft heeft mij te berigten, dat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houd van den overgesondene depesches, rakende de verdrukte</w:t>
      </w:r>
    </w:p>
    <w:p w:rsidR="002A50D3" w:rsidRDefault="002A50D3" w:rsidP="002A50D3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>mennoniten in switserland, aende heeren gecom[mitteerden] waer van uEd[ele]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d is, niet onaengenaem geweest is. Ik hebbe mij geacqiuteer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uEd[ele] ordres om uijt name vande voorn[oemde]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com[mitteerden] den heer griffier Fagel 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gel, François, Clerk:thanks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danken over desself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peditie van haere versogte brief van voorschrijvens etc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alleen, maer ook voor de ernstige expressen daeri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gens haer H[oog] Mo[genden] uijtgedrukt. Ik heb ook niet nagelat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jn wel Ed[ele] ge[schever?]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te vragen, of deselve konde goedvi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 wel Ed[ele] te permitteren den voors[eide] brief van voorschrijven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doen drucken ten eijnde om ijder gemeente daer van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emplaer te doen hebben. En ben van sentiment dat de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com[mitteerden] seer wel hebben gedaen, alvorens die brief te do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ucken, daer over het Sentiment van wel gem[elde] h[ee]r griffi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gel te vragen, dogh gem[elde] heer griffier heeft mij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antwoord, dat meende dat sulx niet behoorde te geschied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mmers voor alsnogh niet, voor en al eer men hoorde, wa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ffect den voors[eide] brief van voorschrijvens soude hebben geda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wanneer ontrent dese sake eenig berigt van de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nckel inkomt, sal ik niet manqueren den heer griffier t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folio 1 verso] 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soeken mij te permitteren, uEd[ele] daer van kennis te mogen geven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al niet nalaten uEd[ele] morgen of overmorgen te senden d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wee versog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cop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pien authentiq van haer Ho[og] Mo[gende] resolutie op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15 deser in dese sake genomen; en blijve met veel respect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uEd[ele] gehoorsamen Diena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endrik Saldenu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2 recto: blank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jn Heer, Cornelis Beets, Coopman 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</w:t>
      </w:r>
    </w:p>
    <w:p w:rsidR="0084002E" w:rsidRDefault="0084002E">
      <w:bookmarkStart w:id="0" w:name="_GoBack"/>
      <w:bookmarkEnd w:id="0"/>
    </w:p>
    <w:sectPr w:rsidR="0084002E" w:rsidSect="0011075B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50D3" w:rsidRDefault="002A50D3" w:rsidP="002A50D3">
      <w:pPr>
        <w:spacing w:after="0" w:line="240" w:lineRule="auto"/>
      </w:pPr>
      <w:r>
        <w:separator/>
      </w:r>
    </w:p>
  </w:endnote>
  <w:endnote w:type="continuationSeparator" w:id="0">
    <w:p w:rsidR="002A50D3" w:rsidRDefault="002A50D3" w:rsidP="002A5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50D3" w:rsidRDefault="002A50D3" w:rsidP="002A50D3">
      <w:pPr>
        <w:spacing w:after="0" w:line="240" w:lineRule="auto"/>
      </w:pPr>
      <w:r>
        <w:separator/>
      </w:r>
    </w:p>
  </w:footnote>
  <w:footnote w:type="continuationSeparator" w:id="0">
    <w:p w:rsidR="002A50D3" w:rsidRDefault="002A50D3" w:rsidP="002A50D3">
      <w:pPr>
        <w:spacing w:after="0" w:line="240" w:lineRule="auto"/>
      </w:pPr>
      <w:r>
        <w:continuationSeparator/>
      </w:r>
    </w:p>
  </w:footnote>
  <w:footnote w:id="1">
    <w:p w:rsidR="002A50D3" w:rsidRDefault="002A50D3" w:rsidP="002A50D3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21</w:t>
      </w:r>
      <w:r>
        <w:tab/>
      </w:r>
      <w:r>
        <w:rPr>
          <w:rStyle w:val="FootnoteReference"/>
        </w:rPr>
        <w:tab/>
      </w:r>
      <w:r>
        <w:t xml:space="preserve">This is A 1764 from the De Hoop Scheffer </w:t>
      </w:r>
      <w:r>
        <w:rPr>
          <w:rStyle w:val="Italics"/>
        </w:rPr>
        <w:t>Inventaris</w:t>
      </w:r>
      <w:r>
        <w:t>.</w:t>
      </w:r>
    </w:p>
    <w:p w:rsidR="002A50D3" w:rsidRDefault="002A50D3" w:rsidP="002A50D3">
      <w:pPr>
        <w:pStyle w:val="FootnoteTextTwo"/>
      </w:pPr>
    </w:p>
  </w:footnote>
  <w:footnote w:id="2">
    <w:p w:rsidR="002A50D3" w:rsidRDefault="002A50D3" w:rsidP="002A50D3">
      <w:pPr>
        <w:pStyle w:val="FirstFootnoteinColumnLine"/>
      </w:pPr>
      <w:r>
        <w:rPr>
          <w:vertAlign w:val="superscript"/>
        </w:rPr>
        <w:footnoteRef/>
      </w:r>
      <w:r>
        <w:tab/>
        <w:t>Most likely griffier is meant here.</w:t>
      </w:r>
    </w:p>
    <w:p w:rsidR="002A50D3" w:rsidRDefault="002A50D3" w:rsidP="002A50D3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50D3"/>
    <w:rsid w:val="002A50D3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9088F7-1872-44F2-B8BB-A5AE6B3E8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2A50D3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A50D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A50D3"/>
    <w:rPr>
      <w:w w:val="100"/>
      <w:vertAlign w:val="superscript"/>
    </w:rPr>
  </w:style>
  <w:style w:type="character" w:customStyle="1" w:styleId="Italics">
    <w:name w:val="Italics"/>
    <w:uiPriority w:val="99"/>
    <w:rsid w:val="002A50D3"/>
    <w:rPr>
      <w:i/>
      <w:iCs/>
    </w:rPr>
  </w:style>
  <w:style w:type="character" w:customStyle="1" w:styleId="ChapterNumberforFootnote">
    <w:name w:val="Chapter Number for Footnote"/>
    <w:uiPriority w:val="99"/>
    <w:rsid w:val="002A50D3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93BECB-DD12-475F-8B45-61983D8937B0}"/>
</file>

<file path=customXml/itemProps2.xml><?xml version="1.0" encoding="utf-8"?>
<ds:datastoreItem xmlns:ds="http://schemas.openxmlformats.org/officeDocument/2006/customXml" ds:itemID="{6D8A3DFE-F239-4C97-A443-567CD867B211}"/>
</file>

<file path=customXml/itemProps3.xml><?xml version="1.0" encoding="utf-8"?>
<ds:datastoreItem xmlns:ds="http://schemas.openxmlformats.org/officeDocument/2006/customXml" ds:itemID="{7546A167-ADAB-41CD-BFF6-19E318787A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0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29:00Z</dcterms:created>
  <dcterms:modified xsi:type="dcterms:W3CDTF">2023-07-3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